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745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27"/>
        <w:gridCol w:w="832"/>
        <w:gridCol w:w="174"/>
        <w:gridCol w:w="18"/>
        <w:gridCol w:w="160"/>
        <w:gridCol w:w="684"/>
        <w:gridCol w:w="729"/>
        <w:gridCol w:w="21"/>
        <w:gridCol w:w="593"/>
        <w:gridCol w:w="499"/>
        <w:gridCol w:w="352"/>
        <w:gridCol w:w="498"/>
        <w:gridCol w:w="12"/>
        <w:gridCol w:w="179"/>
        <w:gridCol w:w="107"/>
        <w:gridCol w:w="558"/>
        <w:gridCol w:w="19"/>
        <w:gridCol w:w="6"/>
        <w:gridCol w:w="17"/>
        <w:gridCol w:w="125"/>
        <w:gridCol w:w="123"/>
        <w:gridCol w:w="373"/>
        <w:gridCol w:w="246"/>
        <w:gridCol w:w="370"/>
        <w:gridCol w:w="616"/>
        <w:gridCol w:w="196"/>
        <w:gridCol w:w="948"/>
        <w:gridCol w:w="755"/>
        <w:gridCol w:w="1908"/>
      </w:tblGrid>
      <w:tr w:rsidR="00154EA4" w:rsidRPr="005A29FF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F00E4A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CEDD77A" wp14:editId="0B7037B1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9758" w:type="dxa"/>
            <w:gridSpan w:val="27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2E7688" w:rsidRDefault="00332FCB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Turiz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2E7688" w:rsidRDefault="00332FCB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Gastrono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utf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natları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914" w:type="dxa"/>
            <w:gridSpan w:val="14"/>
            <w:shd w:val="clear" w:color="auto" w:fill="auto"/>
          </w:tcPr>
          <w:p w:rsidR="00154EA4" w:rsidRPr="005A29FF" w:rsidRDefault="00332FCB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Gastrono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utf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natları</w:t>
            </w:r>
            <w:proofErr w:type="spellEnd"/>
          </w:p>
        </w:tc>
        <w:tc>
          <w:tcPr>
            <w:tcW w:w="3203" w:type="dxa"/>
            <w:gridSpan w:val="12"/>
            <w:shd w:val="clear" w:color="auto" w:fill="auto"/>
          </w:tcPr>
          <w:p w:rsidR="00154EA4" w:rsidRPr="005A29FF" w:rsidRDefault="00332FCB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40357B" w:rsidTr="00702934">
        <w:trPr>
          <w:gridAfter w:val="2"/>
          <w:wAfter w:w="2987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14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203" w:type="dxa"/>
            <w:gridSpan w:val="12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2"/>
          <w:wAfter w:w="2987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14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203" w:type="dxa"/>
            <w:gridSpan w:val="12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B649C2" w:rsidRDefault="00332FCB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 410 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ün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606" w:type="dxa"/>
            <w:gridSpan w:val="6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332FCB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03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332FCB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66" w:type="dxa"/>
            <w:gridSpan w:val="10"/>
            <w:shd w:val="clear" w:color="auto" w:fill="auto"/>
          </w:tcPr>
          <w:p w:rsidR="00154EA4" w:rsidRPr="00B649C2" w:rsidRDefault="00154EA4" w:rsidP="00332FC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332FCB">
              <w:rPr>
                <w:b/>
                <w:color w:val="1F497D"/>
                <w:sz w:val="20"/>
                <w:szCs w:val="20"/>
              </w:rPr>
              <w:t xml:space="preserve"> :0 </w:t>
            </w:r>
          </w:p>
        </w:tc>
        <w:tc>
          <w:tcPr>
            <w:tcW w:w="2342" w:type="dxa"/>
            <w:gridSpan w:val="6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332FCB">
              <w:rPr>
                <w:b/>
                <w:color w:val="1F497D"/>
                <w:sz w:val="20"/>
                <w:szCs w:val="20"/>
              </w:rPr>
              <w:t>0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B649C2" w:rsidRDefault="00332FCB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40357B" w:rsidTr="00702934">
        <w:trPr>
          <w:gridAfter w:val="2"/>
          <w:wAfter w:w="2987" w:type="dxa"/>
          <w:trHeight w:val="323"/>
        </w:trPr>
        <w:tc>
          <w:tcPr>
            <w:tcW w:w="1641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2"/>
          <w:wAfter w:w="2987" w:type="dxa"/>
          <w:trHeight w:val="322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Coğraf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tarihsel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ekonomi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türel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zellikleri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sy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ıtalarındak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ülkeleri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türlerin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nasıl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eydan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getirdiğ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nlamak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bu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  <w:trHeight w:val="70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154EA4" w:rsidRPr="005A29FF" w:rsidRDefault="00332FCB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vrup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Asy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ıtalarınd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coğrafya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tarih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farkl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kültürleri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etkisiyl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oluĢan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mutfakları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zelliklerini</w:t>
            </w:r>
            <w:proofErr w:type="spellEnd"/>
            <w:r w:rsidRPr="00332FC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i/>
                <w:color w:val="262626"/>
                <w:sz w:val="20"/>
                <w:szCs w:val="20"/>
              </w:rPr>
              <w:t>öğret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E67FDF" w:rsidRDefault="00332FCB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 xml:space="preserve">Avrupa kıtasının mutfak kültürlerini, beslenme, yiyecek hazırlama ve tüketim </w:t>
            </w:r>
            <w:proofErr w:type="spellStart"/>
            <w:r w:rsidRPr="00332FCB">
              <w:rPr>
                <w:sz w:val="20"/>
                <w:szCs w:val="20"/>
                <w:lang w:val="tr-TR"/>
              </w:rPr>
              <w:t>alıĢkanlıklarını</w:t>
            </w:r>
            <w:proofErr w:type="spellEnd"/>
            <w:r w:rsidRPr="00332FCB">
              <w:rPr>
                <w:sz w:val="20"/>
                <w:szCs w:val="20"/>
                <w:lang w:val="tr-TR"/>
              </w:rPr>
              <w:t xml:space="preserve"> öğreni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B649C2" w:rsidRDefault="00332FC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 xml:space="preserve">Asya kıtasının mutfak kültürlerini, beslenme, yiyecek hazırlama ve tüketim </w:t>
            </w:r>
            <w:proofErr w:type="spellStart"/>
            <w:r w:rsidRPr="00332FCB">
              <w:rPr>
                <w:sz w:val="20"/>
                <w:szCs w:val="20"/>
                <w:lang w:val="tr-TR"/>
              </w:rPr>
              <w:t>alıĢkanlıklarını</w:t>
            </w:r>
            <w:proofErr w:type="spellEnd"/>
            <w:r w:rsidRPr="00332FCB">
              <w:rPr>
                <w:sz w:val="20"/>
                <w:szCs w:val="20"/>
                <w:lang w:val="tr-TR"/>
              </w:rPr>
              <w:t xml:space="preserve"> öğreni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B649C2" w:rsidRDefault="00332FC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 xml:space="preserve">Amerika kıtasının (ABD- Güney, Orta Amerika, Meksika) mutfak kültürlerini, beslenme, yiyecek hazırlama ve tüketim </w:t>
            </w:r>
            <w:proofErr w:type="spellStart"/>
            <w:r w:rsidRPr="00332FCB">
              <w:rPr>
                <w:sz w:val="20"/>
                <w:szCs w:val="20"/>
                <w:lang w:val="tr-TR"/>
              </w:rPr>
              <w:t>alıĢkanlıklarını</w:t>
            </w:r>
            <w:proofErr w:type="spellEnd"/>
            <w:r w:rsidRPr="00332FCB">
              <w:rPr>
                <w:sz w:val="20"/>
                <w:szCs w:val="20"/>
                <w:lang w:val="tr-TR"/>
              </w:rPr>
              <w:t xml:space="preserve"> öğreni</w:t>
            </w:r>
            <w:r>
              <w:rPr>
                <w:sz w:val="20"/>
                <w:szCs w:val="20"/>
                <w:lang w:val="tr-TR"/>
              </w:rPr>
              <w:t>r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332FCB" w:rsidRDefault="00332FCB" w:rsidP="00332FCB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vrup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frik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Asy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mutfakların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zgü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yiyecek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hazırlam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tekniklerini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ğrenir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332FCB" w:rsidRDefault="00332FCB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Güney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kuzey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ort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Amerika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mutfakların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zgü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yiyecek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hazırlama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tekniklerini</w:t>
            </w:r>
            <w:proofErr w:type="spellEnd"/>
            <w:r w:rsidRPr="00332FC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32FCB">
              <w:rPr>
                <w:color w:val="000000" w:themeColor="text1"/>
                <w:sz w:val="20"/>
                <w:szCs w:val="20"/>
              </w:rPr>
              <w:t>öğrenir</w:t>
            </w:r>
            <w:proofErr w:type="spellEnd"/>
            <w:r w:rsidR="00A02BBD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332FCB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332FCB" w:rsidRPr="0040357B" w:rsidRDefault="00332FC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332FCB" w:rsidRPr="0040357B" w:rsidRDefault="00332FC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332FCB" w:rsidRPr="00332FCB" w:rsidRDefault="00332FCB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332FCB">
              <w:rPr>
                <w:color w:val="000000" w:themeColor="text1"/>
                <w:sz w:val="20"/>
                <w:szCs w:val="20"/>
                <w:lang w:val="tr-TR"/>
              </w:rPr>
              <w:t>Avrupa, Afrika ve Asya mutfaklarına özgü mönüler oluşturur</w:t>
            </w:r>
            <w:r w:rsidR="00A02BBD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</w:tr>
      <w:tr w:rsidR="00154EA4" w:rsidRPr="0040357B" w:rsidTr="00702934">
        <w:trPr>
          <w:gridAfter w:val="2"/>
          <w:wAfter w:w="2987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332FCB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7111" w:type="dxa"/>
            <w:gridSpan w:val="24"/>
            <w:shd w:val="clear" w:color="auto" w:fill="auto"/>
          </w:tcPr>
          <w:p w:rsidR="00154EA4" w:rsidRPr="00B649C2" w:rsidRDefault="00332FC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332FCB">
              <w:rPr>
                <w:sz w:val="20"/>
                <w:szCs w:val="20"/>
                <w:lang w:val="tr-TR"/>
              </w:rPr>
              <w:t>Am</w:t>
            </w:r>
            <w:r w:rsidR="00293664">
              <w:rPr>
                <w:sz w:val="20"/>
                <w:szCs w:val="20"/>
                <w:lang w:val="tr-TR"/>
              </w:rPr>
              <w:t xml:space="preserve">erika, Avusturalya ve Yeni </w:t>
            </w:r>
            <w:proofErr w:type="gramStart"/>
            <w:r w:rsidR="00293664">
              <w:rPr>
                <w:sz w:val="20"/>
                <w:szCs w:val="20"/>
                <w:lang w:val="tr-TR"/>
              </w:rPr>
              <w:t>Zelanda  kıtalarına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özgü mönüler oluş</w:t>
            </w:r>
            <w:r w:rsidRPr="00332FCB">
              <w:rPr>
                <w:sz w:val="20"/>
                <w:szCs w:val="20"/>
                <w:lang w:val="tr-TR"/>
              </w:rPr>
              <w:t>turur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9758" w:type="dxa"/>
            <w:gridSpan w:val="27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55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97" w:type="dxa"/>
            <w:gridSpan w:val="3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9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55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4EA4" w:rsidRPr="0040357B" w:rsidTr="00702934">
        <w:trPr>
          <w:gridAfter w:val="1"/>
          <w:wAfter w:w="2232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0" w:type="dxa"/>
            <w:gridSpan w:val="5"/>
            <w:shd w:val="clear" w:color="auto" w:fill="auto"/>
          </w:tcPr>
          <w:p w:rsidR="00154EA4" w:rsidRPr="00CC1BCA" w:rsidRDefault="00DC232C" w:rsidP="00F502F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26" w:type="dxa"/>
            <w:gridSpan w:val="3"/>
            <w:shd w:val="clear" w:color="auto" w:fill="auto"/>
          </w:tcPr>
          <w:p w:rsidR="00154EA4" w:rsidRPr="00CC1BCA" w:rsidRDefault="00154EA4" w:rsidP="00F502F1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CC1BCA" w:rsidRDefault="00154EA4" w:rsidP="00F502F1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CC1BCA" w:rsidRDefault="00154EA4" w:rsidP="00F502F1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CC1BCA" w:rsidRDefault="00154EA4" w:rsidP="00F502F1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CC1BCA" w:rsidRDefault="00154EA4" w:rsidP="00F502F1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</w:tcPr>
          <w:p w:rsidR="00DC232C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:rsidR="00154EA4" w:rsidRPr="00CC1BCA" w:rsidRDefault="00DC232C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lastRenderedPageBreak/>
              <w:t xml:space="preserve">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</w:tcPr>
          <w:p w:rsidR="00467D90" w:rsidRPr="00CC1BCA" w:rsidRDefault="00467D90" w:rsidP="00467D9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  <w:p w:rsidR="00154EA4" w:rsidRPr="00CC1BCA" w:rsidRDefault="00467D90" w:rsidP="00467D9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755" w:type="dxa"/>
          </w:tcPr>
          <w:p w:rsidR="00467D90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CC1BCA" w:rsidRDefault="00467D90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1BCA">
              <w:rPr>
                <w:b/>
                <w:color w:val="000000" w:themeColor="text1"/>
                <w:sz w:val="20"/>
                <w:szCs w:val="20"/>
              </w:rPr>
              <w:t xml:space="preserve">X 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CC1BCA" w:rsidRDefault="00154EA4" w:rsidP="004B7E99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 w:val="restart"/>
            <w:shd w:val="clear" w:color="auto" w:fill="auto"/>
          </w:tcPr>
          <w:p w:rsidR="00154EA4" w:rsidRDefault="00154EA4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0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801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24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40357B" w:rsidRDefault="00154EA4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4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5A00D8" w:rsidRDefault="00154EA4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4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4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4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4" w:type="dxa"/>
            <w:gridSpan w:val="3"/>
            <w:shd w:val="clear" w:color="auto" w:fill="auto"/>
          </w:tcPr>
          <w:p w:rsidR="00154EA4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783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20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6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  <w:trHeight w:val="346"/>
        </w:trPr>
        <w:tc>
          <w:tcPr>
            <w:tcW w:w="9758" w:type="dxa"/>
            <w:gridSpan w:val="27"/>
            <w:shd w:val="clear" w:color="auto" w:fill="BFBFBF"/>
          </w:tcPr>
          <w:p w:rsidR="00154EA4" w:rsidRPr="00B751A8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55" w:type="dxa"/>
            <w:shd w:val="clear" w:color="auto" w:fill="BFBFBF"/>
          </w:tcPr>
          <w:p w:rsidR="00154EA4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80" w:type="dxa"/>
            <w:gridSpan w:val="3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88" w:type="dxa"/>
            <w:gridSpan w:val="5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89" w:type="dxa"/>
            <w:gridSpan w:val="5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55" w:type="dxa"/>
          </w:tcPr>
          <w:p w:rsidR="00154EA4" w:rsidRPr="0040357B" w:rsidRDefault="001668D8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4EA4" w:rsidRPr="0040357B" w:rsidTr="00702934">
        <w:trPr>
          <w:gridAfter w:val="1"/>
          <w:wAfter w:w="2232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154EA4" w:rsidRPr="00F25E28" w:rsidRDefault="00154EA4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5A29FF" w:rsidRDefault="00647426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5A29FF" w:rsidRDefault="00060ACE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unu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l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880" w:type="dxa"/>
            <w:gridSpan w:val="3"/>
            <w:shd w:val="clear" w:color="auto" w:fill="auto"/>
          </w:tcPr>
          <w:p w:rsidR="00154EA4" w:rsidRPr="00C237BE" w:rsidRDefault="001668D8" w:rsidP="00DB01F0">
            <w:pPr>
              <w:spacing w:before="20" w:after="20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 D1</w:t>
            </w:r>
          </w:p>
        </w:tc>
        <w:tc>
          <w:tcPr>
            <w:tcW w:w="888" w:type="dxa"/>
            <w:gridSpan w:val="5"/>
            <w:shd w:val="clear" w:color="auto" w:fill="auto"/>
          </w:tcPr>
          <w:p w:rsidR="00154EA4" w:rsidRPr="00C237BE" w:rsidRDefault="00154EA4" w:rsidP="00DB01F0">
            <w:pPr>
              <w:spacing w:before="20" w:after="20"/>
              <w:rPr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889" w:type="dxa"/>
            <w:gridSpan w:val="5"/>
            <w:shd w:val="clear" w:color="auto" w:fill="auto"/>
          </w:tcPr>
          <w:p w:rsidR="00154EA4" w:rsidRPr="00C237BE" w:rsidRDefault="00154EA4" w:rsidP="00DB01F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C237BE" w:rsidRDefault="001668D8" w:rsidP="00DB01F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</w:rPr>
              <w:t>D4</w:t>
            </w: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C237BE" w:rsidRDefault="00154EA4" w:rsidP="00DB01F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C237BE" w:rsidRDefault="00154EA4" w:rsidP="00DB01F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5A29FF" w:rsidRDefault="00647426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060ACE" w:rsidRPr="005A29FF" w:rsidRDefault="00060ACE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vrup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e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ültürü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Fransa,İtal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span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)</w:t>
            </w:r>
          </w:p>
        </w:tc>
        <w:tc>
          <w:tcPr>
            <w:tcW w:w="868" w:type="dxa"/>
            <w:gridSpan w:val="2"/>
            <w:shd w:val="clear" w:color="auto" w:fill="auto"/>
          </w:tcPr>
          <w:p w:rsidR="00154EA4" w:rsidRPr="00C237BE" w:rsidRDefault="001668D8" w:rsidP="001668D8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 D1</w:t>
            </w:r>
          </w:p>
        </w:tc>
        <w:tc>
          <w:tcPr>
            <w:tcW w:w="875" w:type="dxa"/>
            <w:gridSpan w:val="4"/>
            <w:shd w:val="clear" w:color="auto" w:fill="auto"/>
          </w:tcPr>
          <w:p w:rsidR="00154EA4" w:rsidRPr="00C237BE" w:rsidRDefault="00154EA4" w:rsidP="001A3CF8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14" w:type="dxa"/>
            <w:gridSpan w:val="7"/>
            <w:shd w:val="clear" w:color="auto" w:fill="auto"/>
          </w:tcPr>
          <w:p w:rsidR="00154EA4" w:rsidRPr="00C237BE" w:rsidRDefault="00154EA4" w:rsidP="001A3CF8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C237BE" w:rsidRDefault="00154EA4" w:rsidP="001A3CF8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:rsidR="00154EA4" w:rsidRPr="00C237BE" w:rsidRDefault="00154EA4" w:rsidP="001A3CF8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5" w:type="dxa"/>
          </w:tcPr>
          <w:p w:rsidR="00154EA4" w:rsidRPr="00C237BE" w:rsidRDefault="00154EA4" w:rsidP="001A3CF8">
            <w:pPr>
              <w:pStyle w:val="ListParagraph"/>
              <w:spacing w:before="20" w:after="20"/>
              <w:ind w:left="357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5A29FF" w:rsidRDefault="00C6142A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5A29FF" w:rsidRDefault="00060ACE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Or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&amp;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oğ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vrup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: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Frans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tal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spanya</w:t>
            </w:r>
            <w:proofErr w:type="spellEnd"/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>D1</w:t>
            </w: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8</w:t>
            </w: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060ACE" w:rsidRDefault="00060ACE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060ACE">
              <w:rPr>
                <w:i/>
                <w:sz w:val="20"/>
                <w:szCs w:val="20"/>
                <w:lang w:val="tr-TR"/>
              </w:rPr>
              <w:t xml:space="preserve">İskandinav Ülkelerinde Yemek Kültürü, İngiliz Adaları Mutfak </w:t>
            </w:r>
            <w:proofErr w:type="gramStart"/>
            <w:r w:rsidRPr="00060ACE">
              <w:rPr>
                <w:i/>
                <w:sz w:val="20"/>
                <w:szCs w:val="20"/>
                <w:lang w:val="tr-TR"/>
              </w:rPr>
              <w:t>Uygulaması : Orta</w:t>
            </w:r>
            <w:proofErr w:type="gramEnd"/>
            <w:r w:rsidRPr="00060ACE">
              <w:rPr>
                <w:i/>
                <w:sz w:val="20"/>
                <w:szCs w:val="20"/>
                <w:lang w:val="tr-TR"/>
              </w:rPr>
              <w:t xml:space="preserve"> &amp; Doğu Avrupa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154EA4" w:rsidRPr="00C237BE" w:rsidRDefault="001668D8" w:rsidP="00060ACE">
            <w:pPr>
              <w:tabs>
                <w:tab w:val="left" w:pos="4395"/>
              </w:tabs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 xml:space="preserve">    D1</w:t>
            </w: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 D8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745675" w:rsidRPr="007B661F" w:rsidRDefault="00745675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Orta Doğu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Yemek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Kültürü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, :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İskandinav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Ülkeleri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İngiliz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Adaları</w:t>
            </w:r>
            <w:proofErr w:type="spellEnd"/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i/>
                <w:color w:val="000000" w:themeColor="text1"/>
                <w:sz w:val="20"/>
                <w:szCs w:val="20"/>
              </w:rPr>
              <w:t>D1</w:t>
            </w: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8</w:t>
            </w: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7B661F" w:rsidRDefault="00745675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Afrika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Yemek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Kültürü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Kuzey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–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Orta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Doğu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&amp;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Batı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Güney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>)</w:t>
            </w:r>
          </w:p>
          <w:p w:rsidR="00745675" w:rsidRPr="007B661F" w:rsidRDefault="00745675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Mutfak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Uygulaması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: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Orta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Doğu</w:t>
            </w:r>
            <w:proofErr w:type="spellEnd"/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</w:t>
            </w:r>
          </w:p>
        </w:tc>
        <w:tc>
          <w:tcPr>
            <w:tcW w:w="755" w:type="dxa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154EA4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154EA4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154EA4" w:rsidRPr="007B661F" w:rsidRDefault="00745675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Hindistan &amp; Güney Doğu Asya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Yemek</w:t>
            </w:r>
            <w:proofErr w:type="spellEnd"/>
            <w:r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B661F">
              <w:rPr>
                <w:i/>
                <w:color w:val="262626"/>
                <w:sz w:val="20"/>
                <w:szCs w:val="20"/>
              </w:rPr>
              <w:t>Kültürü</w:t>
            </w:r>
            <w:proofErr w:type="spellEnd"/>
            <w:r w:rsidR="007B661F" w:rsidRPr="007B661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7B661F" w:rsidRPr="007B661F">
              <w:rPr>
                <w:i/>
                <w:color w:val="262626"/>
                <w:sz w:val="20"/>
                <w:szCs w:val="20"/>
              </w:rPr>
              <w:t>Mağrip</w:t>
            </w:r>
            <w:proofErr w:type="spellEnd"/>
            <w:r w:rsidR="007B661F" w:rsidRPr="007B661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7B661F" w:rsidRPr="007B661F">
              <w:rPr>
                <w:i/>
                <w:color w:val="262626"/>
                <w:sz w:val="20"/>
                <w:szCs w:val="20"/>
              </w:rPr>
              <w:lastRenderedPageBreak/>
              <w:t>Ethiopya</w:t>
            </w:r>
            <w:proofErr w:type="spellEnd"/>
            <w:r w:rsidR="007B661F"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B661F" w:rsidRPr="007B661F">
              <w:rPr>
                <w:i/>
                <w:color w:val="262626"/>
                <w:sz w:val="20"/>
                <w:szCs w:val="20"/>
              </w:rPr>
              <w:t>Orta</w:t>
            </w:r>
            <w:proofErr w:type="spellEnd"/>
            <w:r w:rsidR="007B661F"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B661F" w:rsidRPr="007B661F">
              <w:rPr>
                <w:i/>
                <w:color w:val="262626"/>
                <w:sz w:val="20"/>
                <w:szCs w:val="20"/>
              </w:rPr>
              <w:t>Afrika</w:t>
            </w:r>
            <w:proofErr w:type="spellEnd"/>
            <w:r w:rsidR="007B661F" w:rsidRPr="007B661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B661F" w:rsidRPr="007B661F">
              <w:rPr>
                <w:i/>
                <w:color w:val="262626"/>
                <w:sz w:val="20"/>
                <w:szCs w:val="20"/>
              </w:rPr>
              <w:t>Menüleri</w:t>
            </w:r>
            <w:proofErr w:type="spellEnd"/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154EA4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 D8</w:t>
            </w: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154EA4" w:rsidRPr="00C237BE" w:rsidRDefault="00154EA4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  <w:tc>
          <w:tcPr>
            <w:tcW w:w="755" w:type="dxa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7</w:t>
            </w: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Çin, Japon Kore Mutfak </w:t>
            </w:r>
            <w:proofErr w:type="gramStart"/>
            <w:r w:rsidRPr="007B661F">
              <w:rPr>
                <w:i/>
                <w:sz w:val="20"/>
                <w:szCs w:val="20"/>
                <w:lang w:val="tr-TR"/>
              </w:rPr>
              <w:t>Uygulamaları : Çin</w:t>
            </w:r>
            <w:proofErr w:type="gramEnd"/>
            <w:r w:rsidRPr="007B661F">
              <w:rPr>
                <w:i/>
                <w:sz w:val="20"/>
                <w:szCs w:val="20"/>
                <w:lang w:val="tr-TR"/>
              </w:rPr>
              <w:t>, Japonya, Kore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Rusya, Orta Asya Mutfak </w:t>
            </w:r>
            <w:proofErr w:type="gramStart"/>
            <w:r w:rsidRPr="007B661F">
              <w:rPr>
                <w:i/>
                <w:sz w:val="20"/>
                <w:szCs w:val="20"/>
                <w:lang w:val="tr-TR"/>
              </w:rPr>
              <w:t>Uygulamaları : Çin</w:t>
            </w:r>
            <w:proofErr w:type="gramEnd"/>
            <w:r w:rsidRPr="007B661F">
              <w:rPr>
                <w:i/>
                <w:sz w:val="20"/>
                <w:szCs w:val="20"/>
                <w:lang w:val="tr-TR"/>
              </w:rPr>
              <w:t>, Japonya, Kore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Güney Amerika Mutfağı, Mutfak </w:t>
            </w:r>
            <w:proofErr w:type="gramStart"/>
            <w:r w:rsidRPr="007B661F">
              <w:rPr>
                <w:i/>
                <w:sz w:val="20"/>
                <w:szCs w:val="20"/>
                <w:lang w:val="tr-TR"/>
              </w:rPr>
              <w:t>Uygulamaları : Rusya</w:t>
            </w:r>
            <w:proofErr w:type="gramEnd"/>
            <w:r w:rsidRPr="007B661F">
              <w:rPr>
                <w:i/>
                <w:sz w:val="20"/>
                <w:szCs w:val="20"/>
                <w:lang w:val="tr-TR"/>
              </w:rPr>
              <w:t xml:space="preserve">, Orta Asya  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1668D8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:rsidR="001668D8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:rsidR="00647426" w:rsidRPr="00C237BE" w:rsidRDefault="001668D8" w:rsidP="001668D8">
            <w:pPr>
              <w:tabs>
                <w:tab w:val="left" w:pos="4395"/>
              </w:tabs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Meksika, Orta Amerika  Mutfak </w:t>
            </w:r>
            <w:proofErr w:type="gramStart"/>
            <w:r w:rsidRPr="007B661F">
              <w:rPr>
                <w:i/>
                <w:sz w:val="20"/>
                <w:szCs w:val="20"/>
                <w:lang w:val="tr-TR"/>
              </w:rPr>
              <w:t>Uygulamaları : Orta</w:t>
            </w:r>
            <w:proofErr w:type="gramEnd"/>
            <w:r w:rsidRPr="007B661F">
              <w:rPr>
                <w:i/>
                <w:sz w:val="20"/>
                <w:szCs w:val="20"/>
                <w:lang w:val="tr-TR"/>
              </w:rPr>
              <w:t xml:space="preserve"> Amerika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C6142A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C6142A" w:rsidRPr="0040357B" w:rsidRDefault="00C6142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C6142A" w:rsidRDefault="00C6142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C6142A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C6142A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 xml:space="preserve">Birleşik Devletler Mutfak </w:t>
            </w:r>
            <w:proofErr w:type="gramStart"/>
            <w:r w:rsidRPr="007B661F">
              <w:rPr>
                <w:i/>
                <w:sz w:val="20"/>
                <w:szCs w:val="20"/>
                <w:lang w:val="tr-TR"/>
              </w:rPr>
              <w:t>Uygulamaları : Meksika</w:t>
            </w:r>
            <w:proofErr w:type="gramEnd"/>
            <w:r w:rsidRPr="007B661F">
              <w:rPr>
                <w:i/>
                <w:sz w:val="20"/>
                <w:szCs w:val="20"/>
                <w:lang w:val="tr-TR"/>
              </w:rPr>
              <w:t xml:space="preserve"> &amp; Orta Amerika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C6142A" w:rsidRPr="00C237BE" w:rsidRDefault="00C6142A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C6142A" w:rsidRPr="00C237BE" w:rsidRDefault="00C6142A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C6142A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C6142A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4,D8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C6142A" w:rsidRPr="00C237BE" w:rsidRDefault="00C6142A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55" w:type="dxa"/>
          </w:tcPr>
          <w:p w:rsidR="00C6142A" w:rsidRPr="00C237BE" w:rsidRDefault="00C6142A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47426" w:rsidRPr="0040357B" w:rsidTr="00702934">
        <w:trPr>
          <w:gridAfter w:val="1"/>
          <w:wAfter w:w="2232" w:type="dxa"/>
        </w:trPr>
        <w:tc>
          <w:tcPr>
            <w:tcW w:w="1641" w:type="dxa"/>
            <w:vMerge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40357B" w:rsidRDefault="00647426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</w:t>
            </w:r>
            <w:r w:rsidR="00C6142A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036" w:type="dxa"/>
            <w:gridSpan w:val="4"/>
            <w:shd w:val="clear" w:color="auto" w:fill="auto"/>
          </w:tcPr>
          <w:p w:rsidR="00647426" w:rsidRPr="00B649C2" w:rsidRDefault="00C6142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874" w:type="dxa"/>
            <w:gridSpan w:val="4"/>
            <w:shd w:val="clear" w:color="auto" w:fill="auto"/>
          </w:tcPr>
          <w:p w:rsidR="00647426" w:rsidRPr="007B661F" w:rsidRDefault="007B661F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7B661F">
              <w:rPr>
                <w:i/>
                <w:sz w:val="20"/>
                <w:szCs w:val="20"/>
                <w:lang w:val="tr-TR"/>
              </w:rPr>
              <w:t>Birleşik Devletler Mutfak Uygulamaları özeti</w:t>
            </w:r>
          </w:p>
        </w:tc>
        <w:tc>
          <w:tcPr>
            <w:tcW w:w="868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75" w:type="dxa"/>
            <w:gridSpan w:val="4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4" w:type="dxa"/>
            <w:gridSpan w:val="7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:rsidR="00647426" w:rsidRPr="00C237BE" w:rsidRDefault="001668D8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C237BE">
              <w:rPr>
                <w:b/>
                <w:color w:val="000000" w:themeColor="text1"/>
                <w:sz w:val="20"/>
                <w:szCs w:val="20"/>
                <w:lang w:val="tr-TR"/>
              </w:rPr>
              <w:t>D1,D8</w:t>
            </w:r>
          </w:p>
        </w:tc>
        <w:tc>
          <w:tcPr>
            <w:tcW w:w="755" w:type="dxa"/>
          </w:tcPr>
          <w:p w:rsidR="00647426" w:rsidRPr="00C237BE" w:rsidRDefault="00647426" w:rsidP="004B7E99">
            <w:pPr>
              <w:tabs>
                <w:tab w:val="left" w:pos="4395"/>
              </w:tabs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647426" w:rsidRPr="0040357B" w:rsidTr="00702934">
        <w:trPr>
          <w:gridAfter w:val="2"/>
          <w:wAfter w:w="2987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647426" w:rsidRPr="00AF1137" w:rsidRDefault="00647426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647426" w:rsidRDefault="00647426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832" w:type="dxa"/>
            <w:shd w:val="clear" w:color="auto" w:fill="auto"/>
          </w:tcPr>
          <w:p w:rsidR="00647426" w:rsidRPr="00ED1457" w:rsidRDefault="00647426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647426" w:rsidRPr="00ED1457" w:rsidRDefault="00647426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15" w:type="dxa"/>
            <w:gridSpan w:val="2"/>
            <w:shd w:val="clear" w:color="auto" w:fill="auto"/>
          </w:tcPr>
          <w:p w:rsidR="00647426" w:rsidRPr="00ED1457" w:rsidRDefault="00647426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10" w:type="dxa"/>
            <w:gridSpan w:val="10"/>
            <w:shd w:val="clear" w:color="auto" w:fill="auto"/>
          </w:tcPr>
          <w:p w:rsidR="00647426" w:rsidRPr="00FD215A" w:rsidRDefault="00647426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465" w:type="dxa"/>
            <w:gridSpan w:val="7"/>
            <w:shd w:val="clear" w:color="auto" w:fill="auto"/>
          </w:tcPr>
          <w:p w:rsidR="00647426" w:rsidRPr="00F23B27" w:rsidRDefault="00647426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647426" w:rsidRPr="0040357B" w:rsidTr="00702934">
        <w:trPr>
          <w:gridAfter w:val="2"/>
          <w:wAfter w:w="2987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647426" w:rsidRDefault="0064742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ED1457" w:rsidRDefault="00647426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647426" w:rsidRPr="00ED1457" w:rsidRDefault="00647426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647426" w:rsidRPr="005A29FF" w:rsidRDefault="00B85588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5%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647426" w:rsidRPr="005A29FF" w:rsidRDefault="00B85588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2465" w:type="dxa"/>
            <w:gridSpan w:val="7"/>
            <w:shd w:val="clear" w:color="auto" w:fill="auto"/>
          </w:tcPr>
          <w:p w:rsidR="00647426" w:rsidRPr="005A29FF" w:rsidRDefault="00647426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47426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647426" w:rsidRDefault="0064742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647426" w:rsidRPr="00ED1457" w:rsidRDefault="00647426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647426" w:rsidRPr="00ED1457" w:rsidRDefault="00647426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15" w:type="dxa"/>
            <w:gridSpan w:val="2"/>
            <w:shd w:val="clear" w:color="auto" w:fill="auto"/>
          </w:tcPr>
          <w:p w:rsidR="00647426" w:rsidRPr="005A29FF" w:rsidRDefault="00B85588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647426" w:rsidRPr="005A29FF" w:rsidRDefault="00B85588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-</w:t>
            </w:r>
          </w:p>
        </w:tc>
        <w:tc>
          <w:tcPr>
            <w:tcW w:w="2465" w:type="dxa"/>
            <w:gridSpan w:val="7"/>
            <w:shd w:val="clear" w:color="auto" w:fill="auto"/>
          </w:tcPr>
          <w:p w:rsidR="00647426" w:rsidRPr="005A29FF" w:rsidRDefault="00647426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-</w:t>
            </w:r>
          </w:p>
        </w:tc>
        <w:tc>
          <w:tcPr>
            <w:tcW w:w="2465" w:type="dxa"/>
            <w:gridSpan w:val="7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25%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-</w:t>
            </w: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-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%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15" w:type="dxa"/>
            <w:gridSpan w:val="2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5%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Pr="005A29FF" w:rsidRDefault="00B85588" w:rsidP="00B8558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2" w:type="dxa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15" w:type="dxa"/>
            <w:gridSpan w:val="2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10" w:type="dxa"/>
            <w:gridSpan w:val="10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27" w:type="dxa"/>
            <w:gridSpan w:val="7"/>
            <w:shd w:val="clear" w:color="auto" w:fill="auto"/>
          </w:tcPr>
          <w:p w:rsidR="00B85588" w:rsidRPr="00ED1457" w:rsidRDefault="00390A29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                </w:t>
            </w: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5490" w:type="dxa"/>
            <w:gridSpan w:val="19"/>
            <w:shd w:val="clear" w:color="auto" w:fill="auto"/>
          </w:tcPr>
          <w:p w:rsidR="00B85588" w:rsidRPr="00ED1457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B85588" w:rsidRPr="0040357B" w:rsidTr="00702934">
        <w:trPr>
          <w:gridAfter w:val="2"/>
          <w:wAfter w:w="2987" w:type="dxa"/>
          <w:trHeight w:val="407"/>
        </w:trPr>
        <w:tc>
          <w:tcPr>
            <w:tcW w:w="1641" w:type="dxa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117" w:type="dxa"/>
            <w:gridSpan w:val="26"/>
            <w:shd w:val="clear" w:color="auto" w:fill="auto"/>
          </w:tcPr>
          <w:p w:rsidR="00B85588" w:rsidRPr="00390A29" w:rsidRDefault="00390A29" w:rsidP="00390A2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390A29">
              <w:rPr>
                <w:rStyle w:val="spellingerror"/>
                <w:sz w:val="20"/>
                <w:szCs w:val="20"/>
              </w:rPr>
              <w:t>Dersdek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tartışmalarla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(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öğrencinin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argüman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yaratabilm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 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v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bunu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kanıtlarla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destekleme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yetis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)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sınavlar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öğrenci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sunumları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,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dönem</w:t>
            </w:r>
            <w:proofErr w:type="spellEnd"/>
            <w:r w:rsidRPr="00390A29">
              <w:rPr>
                <w:rStyle w:val="normaltextrun1"/>
                <w:sz w:val="20"/>
                <w:szCs w:val="20"/>
              </w:rPr>
              <w:t xml:space="preserve"> </w:t>
            </w:r>
            <w:proofErr w:type="spellStart"/>
            <w:r w:rsidRPr="00390A29">
              <w:rPr>
                <w:rStyle w:val="spellingerror"/>
                <w:sz w:val="20"/>
                <w:szCs w:val="20"/>
              </w:rPr>
              <w:t>ödev</w:t>
            </w:r>
            <w:proofErr w:type="spellEnd"/>
            <w:r w:rsidR="00A86423">
              <w:rPr>
                <w:rStyle w:val="spellingerror"/>
                <w:sz w:val="20"/>
                <w:szCs w:val="20"/>
              </w:rPr>
              <w:t>.</w:t>
            </w:r>
          </w:p>
        </w:tc>
      </w:tr>
      <w:tr w:rsidR="00B85588" w:rsidRPr="0040357B" w:rsidTr="00702934">
        <w:trPr>
          <w:gridAfter w:val="2"/>
          <w:wAfter w:w="2987" w:type="dxa"/>
          <w:trHeight w:val="407"/>
        </w:trPr>
        <w:tc>
          <w:tcPr>
            <w:tcW w:w="1641" w:type="dxa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117" w:type="dxa"/>
            <w:gridSpan w:val="26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B318AB" w:rsidRPr="00BC7B0C" w:rsidTr="00861227">
              <w:tc>
                <w:tcPr>
                  <w:tcW w:w="720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Toplam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sz w:val="16"/>
                      <w:szCs w:val="16"/>
                    </w:rPr>
                    <w:t>Puan</w:t>
                  </w:r>
                  <w:proofErr w:type="spellEnd"/>
                </w:p>
              </w:tc>
              <w:tc>
                <w:tcPr>
                  <w:tcW w:w="471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B318AB" w:rsidRPr="00BC7B0C" w:rsidTr="00861227">
              <w:tc>
                <w:tcPr>
                  <w:tcW w:w="720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Harf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sz w:val="16"/>
                      <w:szCs w:val="16"/>
                    </w:rPr>
                    <w:t>Notu</w:t>
                  </w:r>
                  <w:proofErr w:type="spellEnd"/>
                </w:p>
              </w:tc>
              <w:tc>
                <w:tcPr>
                  <w:tcW w:w="471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B318AB" w:rsidRPr="00BC7B0C" w:rsidTr="00861227">
              <w:tc>
                <w:tcPr>
                  <w:tcW w:w="720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proofErr w:type="spellStart"/>
                  <w:r>
                    <w:rPr>
                      <w:sz w:val="16"/>
                      <w:szCs w:val="16"/>
                    </w:rPr>
                    <w:t>Değer</w:t>
                  </w:r>
                  <w:proofErr w:type="spellEnd"/>
                </w:p>
              </w:tc>
              <w:tc>
                <w:tcPr>
                  <w:tcW w:w="471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:rsidR="00B318AB" w:rsidRPr="00BC7B0C" w:rsidRDefault="00B318AB" w:rsidP="00B318AB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:rsidR="00B85588" w:rsidRDefault="00B85588" w:rsidP="00B8558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D47D24" w:rsidRDefault="00B85588" w:rsidP="00B8558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499" w:type="dxa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7" w:type="dxa"/>
            <w:gridSpan w:val="26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F2F2F2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lastRenderedPageBreak/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lastRenderedPageBreak/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1D4508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1"/>
          <w:wAfter w:w="2232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714262" w:rsidRDefault="00714262" w:rsidP="00714262">
            <w:pPr>
              <w:pStyle w:val="paragraph1"/>
              <w:textAlignment w:val="baseline"/>
            </w:pPr>
            <w:proofErr w:type="spellStart"/>
            <w:r>
              <w:rPr>
                <w:rStyle w:val="spellingerror"/>
                <w:sz w:val="18"/>
                <w:szCs w:val="18"/>
                <w:lang w:val="en-US"/>
              </w:rPr>
              <w:t>Ders</w:t>
            </w:r>
            <w:proofErr w:type="spellEnd"/>
            <w:r>
              <w:rPr>
                <w:rStyle w:val="normaltextrun1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Style w:val="spellingerror"/>
                <w:sz w:val="18"/>
                <w:szCs w:val="18"/>
                <w:lang w:val="en-US"/>
              </w:rPr>
              <w:t>notları</w:t>
            </w:r>
            <w:proofErr w:type="spellEnd"/>
            <w:r>
              <w:rPr>
                <w:rStyle w:val="normaltextrun1"/>
                <w:sz w:val="18"/>
                <w:szCs w:val="18"/>
                <w:lang w:val="en-US"/>
              </w:rPr>
              <w:t xml:space="preserve">, </w:t>
            </w:r>
            <w:proofErr w:type="spellStart"/>
            <w:r>
              <w:rPr>
                <w:rStyle w:val="spellingerror"/>
                <w:sz w:val="18"/>
                <w:szCs w:val="18"/>
                <w:lang w:val="en-US"/>
              </w:rPr>
              <w:t>slayt</w:t>
            </w:r>
            <w:proofErr w:type="spellEnd"/>
            <w:r>
              <w:rPr>
                <w:rStyle w:val="normaltextrun1"/>
                <w:sz w:val="18"/>
                <w:szCs w:val="18"/>
                <w:lang w:val="en-US"/>
              </w:rPr>
              <w:t xml:space="preserve"> vb. </w:t>
            </w:r>
            <w:proofErr w:type="spellStart"/>
            <w:r>
              <w:rPr>
                <w:rStyle w:val="spellingerror"/>
                <w:sz w:val="18"/>
                <w:szCs w:val="18"/>
                <w:lang w:val="en-US"/>
              </w:rPr>
              <w:t>hazırlanması</w:t>
            </w:r>
            <w:proofErr w:type="spellEnd"/>
            <w:r>
              <w:rPr>
                <w:rStyle w:val="eop"/>
                <w:sz w:val="18"/>
                <w:szCs w:val="18"/>
              </w:rPr>
              <w:t> </w:t>
            </w:r>
          </w:p>
          <w:p w:rsidR="00B85588" w:rsidRPr="001D4508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714262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3=42</w:t>
            </w:r>
          </w:p>
        </w:tc>
        <w:tc>
          <w:tcPr>
            <w:tcW w:w="755" w:type="dxa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1D4508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1D4508" w:rsidRDefault="00714262" w:rsidP="00B8558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ari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işir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ması</w:t>
            </w:r>
            <w:proofErr w:type="spellEnd"/>
          </w:p>
        </w:tc>
        <w:tc>
          <w:tcPr>
            <w:tcW w:w="499" w:type="dxa"/>
            <w:shd w:val="clear" w:color="auto" w:fill="auto"/>
          </w:tcPr>
          <w:p w:rsidR="00B85588" w:rsidRPr="005A29FF" w:rsidRDefault="00714262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1D4508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1D450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1D4508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17" w:type="dxa"/>
            <w:gridSpan w:val="26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F2F2F2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714262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x20=20</w:t>
            </w: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714262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8x25=40</w:t>
            </w: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84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37" w:type="dxa"/>
            <w:gridSpan w:val="4"/>
            <w:shd w:val="clear" w:color="auto" w:fill="auto"/>
          </w:tcPr>
          <w:p w:rsidR="00B85588" w:rsidRPr="008A4550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397" w:type="dxa"/>
            <w:gridSpan w:val="17"/>
            <w:shd w:val="clear" w:color="auto" w:fill="auto"/>
          </w:tcPr>
          <w:p w:rsidR="00B85588" w:rsidRPr="008A4550" w:rsidRDefault="00B85588" w:rsidP="00B8558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499" w:type="dxa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5588" w:rsidRPr="00FD215A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  <w:r w:rsidR="00714262">
              <w:rPr>
                <w:b/>
                <w:color w:val="1F497D"/>
                <w:sz w:val="20"/>
                <w:szCs w:val="20"/>
              </w:rPr>
              <w:t xml:space="preserve">                    </w:t>
            </w:r>
            <w:proofErr w:type="spellStart"/>
            <w:r w:rsidR="00714262"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5A29FF" w:rsidRDefault="00714262" w:rsidP="00B8558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                             144</w:t>
            </w:r>
          </w:p>
        </w:tc>
      </w:tr>
      <w:tr w:rsidR="00B85588" w:rsidRPr="0040357B" w:rsidTr="00702934">
        <w:trPr>
          <w:trHeight w:val="115"/>
        </w:trPr>
        <w:tc>
          <w:tcPr>
            <w:tcW w:w="9758" w:type="dxa"/>
            <w:gridSpan w:val="27"/>
            <w:shd w:val="clear" w:color="auto" w:fill="D9D9D9"/>
          </w:tcPr>
          <w:p w:rsidR="00B85588" w:rsidRPr="00B751A8" w:rsidRDefault="00B85588" w:rsidP="00B8558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  <w:tc>
          <w:tcPr>
            <w:tcW w:w="2987" w:type="dxa"/>
            <w:gridSpan w:val="2"/>
            <w:shd w:val="clear" w:color="auto" w:fill="auto"/>
          </w:tcPr>
          <w:p w:rsidR="00B85588" w:rsidRPr="0040357B" w:rsidRDefault="00B85588" w:rsidP="00B85588"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0E6EC3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0E6EC3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802E2A" w:rsidRDefault="00B85588" w:rsidP="00B855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802E2A" w:rsidRDefault="00B85588" w:rsidP="00B8558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shd w:val="clear" w:color="auto" w:fill="auto"/>
          </w:tcPr>
          <w:p w:rsidR="00B85588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5A29FF" w:rsidRDefault="00B85588" w:rsidP="00B8558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21" w:type="dxa"/>
            <w:gridSpan w:val="8"/>
            <w:shd w:val="clear" w:color="auto" w:fill="auto"/>
          </w:tcPr>
          <w:p w:rsidR="00B85588" w:rsidRPr="0040357B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125FC8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  <w:vAlign w:val="center"/>
          </w:tcPr>
          <w:p w:rsidR="00B85588" w:rsidRPr="0040357B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136A40" w:rsidRDefault="00136A40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36A40">
              <w:rPr>
                <w:color w:val="222222"/>
                <w:sz w:val="20"/>
                <w:szCs w:val="20"/>
              </w:rPr>
              <w:t>Herhangi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bir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akademik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sahtekârlık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,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hile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,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kopyalama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veya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intihal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136A40">
              <w:rPr>
                <w:color w:val="222222"/>
                <w:sz w:val="20"/>
                <w:szCs w:val="20"/>
              </w:rPr>
              <w:t>yasaktır</w:t>
            </w:r>
            <w:proofErr w:type="spellEnd"/>
            <w:r w:rsidRPr="00136A40">
              <w:rPr>
                <w:color w:val="222222"/>
                <w:sz w:val="20"/>
                <w:szCs w:val="20"/>
              </w:rPr>
              <w:t>.</w:t>
            </w: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  <w:vAlign w:val="center"/>
          </w:tcPr>
          <w:p w:rsidR="00B85588" w:rsidRPr="0040357B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125FC8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125FC8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85588" w:rsidRPr="0040357B" w:rsidTr="00702934">
        <w:trPr>
          <w:gridAfter w:val="2"/>
          <w:wAfter w:w="2987" w:type="dxa"/>
          <w:trHeight w:val="115"/>
        </w:trPr>
        <w:tc>
          <w:tcPr>
            <w:tcW w:w="1641" w:type="dxa"/>
            <w:shd w:val="clear" w:color="auto" w:fill="auto"/>
          </w:tcPr>
          <w:p w:rsidR="00B85588" w:rsidRPr="0040357B" w:rsidRDefault="00B85588" w:rsidP="00B855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1" w:type="dxa"/>
            <w:gridSpan w:val="8"/>
            <w:shd w:val="clear" w:color="auto" w:fill="auto"/>
          </w:tcPr>
          <w:p w:rsidR="00B85588" w:rsidRPr="0070450C" w:rsidRDefault="00B85588" w:rsidP="00B8558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4896" w:type="dxa"/>
            <w:gridSpan w:val="18"/>
            <w:shd w:val="clear" w:color="auto" w:fill="auto"/>
          </w:tcPr>
          <w:p w:rsidR="00B85588" w:rsidRPr="00125FC8" w:rsidRDefault="00B85588" w:rsidP="00B8558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16A2" w:rsidRDefault="00D816A2" w:rsidP="00DC2AE9">
      <w:r>
        <w:separator/>
      </w:r>
    </w:p>
  </w:endnote>
  <w:endnote w:type="continuationSeparator" w:id="0">
    <w:p w:rsidR="00D816A2" w:rsidRDefault="00D816A2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3142" w:rsidRDefault="000B3142">
    <w:pPr>
      <w:pStyle w:val="Footer"/>
    </w:pPr>
    <w:bookmarkStart w:id="0" w:name="_GoBack"/>
    <w:r>
      <w:t>Form No: ÜY-FR-0494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bookmarkEnd w:id="0"/>
  <w:p w:rsidR="00DC2AE9" w:rsidRDefault="00DC2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16A2" w:rsidRDefault="00D816A2" w:rsidP="00DC2AE9">
      <w:r>
        <w:separator/>
      </w:r>
    </w:p>
  </w:footnote>
  <w:footnote w:type="continuationSeparator" w:id="0">
    <w:p w:rsidR="00D816A2" w:rsidRDefault="00D816A2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0ACE"/>
    <w:rsid w:val="0006621A"/>
    <w:rsid w:val="00083E41"/>
    <w:rsid w:val="000856F8"/>
    <w:rsid w:val="00086052"/>
    <w:rsid w:val="00097353"/>
    <w:rsid w:val="000B3142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36A40"/>
    <w:rsid w:val="001469E7"/>
    <w:rsid w:val="00154EA4"/>
    <w:rsid w:val="001604B3"/>
    <w:rsid w:val="001668D8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3664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2FCB"/>
    <w:rsid w:val="003451A0"/>
    <w:rsid w:val="00367390"/>
    <w:rsid w:val="00390A29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049BA"/>
    <w:rsid w:val="004143B5"/>
    <w:rsid w:val="00446A04"/>
    <w:rsid w:val="00467D90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426"/>
    <w:rsid w:val="00647879"/>
    <w:rsid w:val="006542EE"/>
    <w:rsid w:val="00657D0F"/>
    <w:rsid w:val="00670346"/>
    <w:rsid w:val="006B2DC8"/>
    <w:rsid w:val="006E3D09"/>
    <w:rsid w:val="006F4F1B"/>
    <w:rsid w:val="006F6C90"/>
    <w:rsid w:val="00702934"/>
    <w:rsid w:val="0070450C"/>
    <w:rsid w:val="00714262"/>
    <w:rsid w:val="0072061C"/>
    <w:rsid w:val="00723827"/>
    <w:rsid w:val="0072413D"/>
    <w:rsid w:val="00731215"/>
    <w:rsid w:val="00731636"/>
    <w:rsid w:val="00734B75"/>
    <w:rsid w:val="00743096"/>
    <w:rsid w:val="00745675"/>
    <w:rsid w:val="007456F0"/>
    <w:rsid w:val="00752899"/>
    <w:rsid w:val="007753F7"/>
    <w:rsid w:val="007A3D1F"/>
    <w:rsid w:val="007A44D5"/>
    <w:rsid w:val="007B485A"/>
    <w:rsid w:val="007B5545"/>
    <w:rsid w:val="007B661F"/>
    <w:rsid w:val="007C45C9"/>
    <w:rsid w:val="007D3565"/>
    <w:rsid w:val="007D73BA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02BBD"/>
    <w:rsid w:val="00A3619E"/>
    <w:rsid w:val="00A42F08"/>
    <w:rsid w:val="00A44C97"/>
    <w:rsid w:val="00A53258"/>
    <w:rsid w:val="00A714B1"/>
    <w:rsid w:val="00A80B6F"/>
    <w:rsid w:val="00A86423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18AB"/>
    <w:rsid w:val="00B33E46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85588"/>
    <w:rsid w:val="00B95994"/>
    <w:rsid w:val="00B95CE7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37BE"/>
    <w:rsid w:val="00C25C17"/>
    <w:rsid w:val="00C2707B"/>
    <w:rsid w:val="00C6142A"/>
    <w:rsid w:val="00C66467"/>
    <w:rsid w:val="00C72A4E"/>
    <w:rsid w:val="00C77C7D"/>
    <w:rsid w:val="00C803C4"/>
    <w:rsid w:val="00C8163D"/>
    <w:rsid w:val="00CA10B5"/>
    <w:rsid w:val="00CC1BCA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16A2"/>
    <w:rsid w:val="00D872F1"/>
    <w:rsid w:val="00D91EED"/>
    <w:rsid w:val="00DB01F0"/>
    <w:rsid w:val="00DB3578"/>
    <w:rsid w:val="00DC232C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F00E4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AEA1AE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spellingerror">
    <w:name w:val="spellingerror"/>
    <w:basedOn w:val="DefaultParagraphFont"/>
    <w:rsid w:val="00390A29"/>
  </w:style>
  <w:style w:type="character" w:customStyle="1" w:styleId="normaltextrun1">
    <w:name w:val="normaltextrun1"/>
    <w:basedOn w:val="DefaultParagraphFont"/>
    <w:rsid w:val="00390A29"/>
  </w:style>
  <w:style w:type="paragraph" w:customStyle="1" w:styleId="paragraph1">
    <w:name w:val="paragraph1"/>
    <w:basedOn w:val="Normal"/>
    <w:rsid w:val="00714262"/>
    <w:rPr>
      <w:lang w:val="tr-TR" w:eastAsia="tr-TR"/>
    </w:rPr>
  </w:style>
  <w:style w:type="character" w:customStyle="1" w:styleId="eop">
    <w:name w:val="eop"/>
    <w:basedOn w:val="DefaultParagraphFont"/>
    <w:rsid w:val="00714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2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83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849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450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42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814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2905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6452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5803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73139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79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961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5877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0172643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60207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3835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611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77923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3088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CD0DCBE-3466-452C-934D-2189BCD63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832</Words>
  <Characters>474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26</cp:revision>
  <cp:lastPrinted>2017-03-21T12:24:00Z</cp:lastPrinted>
  <dcterms:created xsi:type="dcterms:W3CDTF">2017-03-22T06:27:00Z</dcterms:created>
  <dcterms:modified xsi:type="dcterms:W3CDTF">2018-12-27T07:25:00Z</dcterms:modified>
</cp:coreProperties>
</file>